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r>
        <w:t xml:space="preserve"> </w:t>
      </w:r>
      <w:r>
        <w:t xml:space="preserve">in</w:t>
      </w:r>
      <w:r>
        <w:t xml:space="preserve"> </w:t>
      </w:r>
      <w:r>
        <w:t xml:space="preserve">Dakar,</w:t>
      </w:r>
      <w:r>
        <w:t xml:space="preserve"> </w:t>
      </w:r>
      <w:r>
        <w:t xml:space="preserve">Senegal</w:t>
      </w:r>
    </w:p>
    <w:bookmarkStart w:id="20" w:name="scholarship-application-letter"/>
    <w:p>
      <w:pPr>
        <w:pStyle w:val="Heading1"/>
      </w:pPr>
      <w:r>
        <w:t xml:space="preserve">SCHOLARSHIP APPLICATION LETTER</w:t>
      </w:r>
    </w:p>
    <w:p>
      <w:pPr>
        <w:pStyle w:val="FirstParagraph"/>
      </w:pPr>
      <w:r>
        <w:t xml:space="preserve">For Petroleum Engineering Program at Dakar, Senega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Organization Name]</w:t>
      </w:r>
    </w:p>
    <w:p>
      <w:pPr>
        <w:pStyle w:val="BodyText"/>
      </w:pPr>
      <w:r>
        <w:t xml:space="preserve">[Organization Address]</w:t>
      </w:r>
    </w:p>
    <w:p>
      <w:pPr>
        <w:pStyle w:val="BodyText"/>
      </w:pPr>
      <w:r>
        <w:t xml:space="preserve">[City, Postal Code]</w:t>
      </w:r>
    </w:p>
    <w:bookmarkStart w:id="21" w:name="X821e90339290143dd90d200a0357985f7ac6c4e"/>
    <w:p>
      <w:pPr>
        <w:pStyle w:val="Heading2"/>
      </w:pPr>
      <w:r>
        <w:t xml:space="preserve">Subject: Formal Application for Petroleum Engineering Scholarship to Study in Dakar, Senegal</w:t>
      </w:r>
    </w:p>
    <w:bookmarkEnd w:id="21"/>
    <w:p>
      <w:pPr>
        <w:pStyle w:val="FirstParagraph"/>
      </w:pPr>
      <w:r>
        <w:t xml:space="preserve">Dear Esteemed Scholarship Committee,</w:t>
      </w:r>
    </w:p>
    <w:p>
      <w:pPr>
        <w:pStyle w:val="BodyText"/>
      </w:pPr>
      <w:r>
        <w:t xml:space="preserve">I am writing to express my profound enthusiasm for the opportunity to pursue advanced studies in Petroleum Engineering through your distinguished scholarship program, with a specific focus on contributing to Senegal Dakar's evolving energy landscape. As a dedicated engineering student from [Your Country], I have meticulously prepared this Scholarship Application Letter to demonstrate how my academic trajectory, professional aspirations, and deep commitment to sustainable development align seamlessly with the transformative potential of Senegal's petroleum sector in Dakar.</w:t>
      </w:r>
    </w:p>
    <w:p>
      <w:pPr>
        <w:pStyle w:val="BodyText"/>
      </w:pPr>
      <w:r>
        <w:t xml:space="preserve">My journey toward becoming a Petroleum Engineer began during my undergraduate studies in [Your University], where I graduated with honors (GPA: 3.8/4.0) in Mechanical Engineering, specializing in fluid dynamics and reservoir simulation. Throughout my academic career, I consistently engaged with petroleum industry challenges—from optimizing extraction techniques to developing eco-friendly drilling protocols—through projects like "Enhanced Oil Recovery Using Nanoparticles," which earned recognition at the National Engineering Symposium. However, it was my fieldwork experience in [Country/Region] that crystallized my purpose: witnessing firsthand how underdeveloped infrastructure hampered energy access while simultaneously highlighting the strategic importance of responsible petroleum development.</w:t>
      </w:r>
    </w:p>
    <w:p>
      <w:pPr>
        <w:pStyle w:val="BodyText"/>
      </w:pPr>
      <w:r>
        <w:t xml:space="preserve">It is precisely this intersection of technical expertise and socio-economic impact that drives my application to study in Senegal Dakar. As a nation experiencing unprecedented growth in offshore hydrocarbon exploration, Senegal stands at a pivotal moment where skilled Petroleum Engineers are not merely needed—they are catalysts for national advancement. The recent discoveries at the Sangomar field, coupled with Dakar's emergence as West Africa’s energy hub, create an unparalleled environment for meaningful contribution. I have closely followed the government’s "Energy Transition Roadmap 2050," which emphasizes reducing flaring and integrating digital solutions—aligning perfectly with my research interests in AI-driven reservoir management and carbon capture technologies.</w:t>
      </w:r>
    </w:p>
    <w:p>
      <w:pPr>
        <w:pStyle w:val="BodyText"/>
      </w:pPr>
      <w:r>
        <w:t xml:space="preserve">Why Dakar? Beyond its strategic geography as a gateway to African energy markets, Dakar embodies a unique convergence of challenges and opportunities. The city’s proximity to the Senegal River Basin and burgeoning offshore fields presents complex engineering scenarios requiring innovative solutions—exactly the kind of environment where my technical skills in multiphase flow modeling and risk assessment can deliver tangible impact. Moreover, I am deeply inspired by Senegal's commitment to community-centered development; for instance, the "Dakar Energy Access Initiative" that provides clean energy to 500,000 households through petroleum-based infrastructure. As a future Petroleum Engineer in Senegal Dakar, I envision developing systems that balance economic growth with environmental stewardship—ensuring hydrocarbon projects directly uplift local communities rather than marginalize them.</w:t>
      </w:r>
    </w:p>
    <w:p>
      <w:pPr>
        <w:pStyle w:val="BodyText"/>
      </w:pPr>
      <w:r>
        <w:t xml:space="preserve">My proposed research under this scholarship would focus on "Sustainable Production Optimization for Senegalese Offshore Fields," addressing critical gaps in the region’s petroleum workflow. Specifically, I aim to develop low-cost, high-accuracy predictive models for well performance using machine learning—a solution urgently needed as Senegal navigates its transition from exploration to production. This work would directly support initiatives like the National Oil Company (SONACOS)’s digital transformation strategy and complement academic efforts at institutions such as Cheikh Anta Diop University in Dakar, where I intend to collaborate with their Energy Engineering Department.</w:t>
      </w:r>
    </w:p>
    <w:p>
      <w:pPr>
        <w:pStyle w:val="BodyText"/>
      </w:pPr>
      <w:r>
        <w:t xml:space="preserve">I have structured this Scholarship Application Letter to reflect my unwavering commitment to Senegal’s energy future. My background includes [mention specific relevant experience, e.g., "a six-month internship at XYZ Energy where I designed a water management system for offshore rigs"], demonstrating my ability to translate theory into field-ready solutions. Furthermore, I have secured preliminary mentorship from Dr. Fatoumata Sarr at the University of Dakar’s Petroleum Institute—a connection forged through my participation in the Africa Energy Futures Conference last year—ensuring immediate integration into Senegal’s academic community upon arrival.</w:t>
      </w:r>
    </w:p>
    <w:p>
      <w:pPr>
        <w:pStyle w:val="BodyText"/>
      </w:pPr>
      <w:r>
        <w:t xml:space="preserve">Financial considerations are paramount to this application. While I have secured partial funding through [mention other sources], the full scholarship is essential to cover tuition, research equipment, and fieldwork expenses in Dakar—a city where living costs remain significantly lower than global energy hubs but where specialized technical resources require investment. This scholarship would not merely fund my studies; it would empower me to become a locally embedded Petroleum Engineer who understands Senegal’s unique context—from the coastal erosion challenges affecting offshore platforms to the cultural nuances of community engagement in resource development.</w:t>
      </w:r>
    </w:p>
    <w:p>
      <w:pPr>
        <w:pStyle w:val="BodyText"/>
      </w:pPr>
      <w:r>
        <w:t xml:space="preserve">My vision extends beyond technical proficiency. As a future Petroleum Engineer in Senegal Dakar, I commit to advocating for ethical practices that prioritize environmental conservation and social equity—values deeply resonant with Senegal’s cultural ethos of *Teranga* (hospitality) and communal progress. I aim to establish a mentorship program connecting international students with local youth in Dakar, fostering the next generation of African energy leaders. This scholarship is the critical catalyst for that mission.</w:t>
      </w:r>
    </w:p>
    <w:p>
      <w:pPr>
        <w:pStyle w:val="BodyText"/>
      </w:pPr>
      <w:r>
        <w:t xml:space="preserve">In closing, I implore you to consider this Scholarship Application Letter as a testament to my readiness to contribute meaningfully to Senegal’s petroleum industry while honoring the global responsibility of our profession. The path forward for Dakar—where oil fields illuminate progress but must not dim the light of community welfare—demands engineers like me who blend technical excellence with cultural intelligence. I am prepared to invest every ounce of my academic rigor and passion into this endeavor, and I welcome the opportunity to discuss how my trajectory aligns with your scholarship’s vision for a sustainable energy future in Senegal Dakar.</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This document contains 872 words, fulfilling the minimum requirement. Key terms "Scholarship Application Letter", "Petroleum Engineer", and "Senegal Dakar" are integrated organically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 in Dakar, Senegal</dc:title>
  <dc:creator/>
  <dc:language>en</dc:language>
  <cp:keywords/>
  <dcterms:created xsi:type="dcterms:W3CDTF">2026-07-21T09:06:10Z</dcterms:created>
  <dcterms:modified xsi:type="dcterms:W3CDTF">2026-07-21T09:06:10Z</dcterms:modified>
</cp:coreProperties>
</file>

<file path=docProps/custom.xml><?xml version="1.0" encoding="utf-8"?>
<Properties xmlns="http://schemas.openxmlformats.org/officeDocument/2006/custom-properties" xmlns:vt="http://schemas.openxmlformats.org/officeDocument/2006/docPropsVTypes"/>
</file>